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 Calculator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756D8C" w:rsidRPr="005C749A" w:rsidRDefault="00756D8C" w:rsidP="000349F1">
      <w:pPr>
        <w:pStyle w:val="mau1"/>
        <w:spacing w:after="0"/>
        <w:rPr>
          <w:color w:val="auto"/>
        </w:rPr>
        <w:sectPr w:rsidR="00756D8C" w:rsidRPr="005C749A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Pr="00AB7BEB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Đọc kỹ yêu cầu đề thi: 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-Giấy A4, font: Time new roman, </w:t>
      </w:r>
    </w:p>
    <w:p w:rsidR="00BD07B5" w:rsidRPr="005C749A" w:rsidRDefault="00BD07B5" w:rsidP="000349F1">
      <w:pPr>
        <w:spacing w:after="0"/>
        <w:rPr>
          <w:rFonts w:ascii="Times New Roman" w:hAnsi="Times New Roman" w:cs="Times New Roman"/>
          <w:b/>
          <w:sz w:val="30"/>
        </w:rPr>
      </w:pPr>
      <w:bookmarkStart w:id="0" w:name="_GoBack"/>
      <w:bookmarkEnd w:id="0"/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họ tên </w:t>
      </w:r>
      <w:r w:rsidRPr="005C749A">
        <w:rPr>
          <w:rFonts w:ascii="Times New Roman" w:hAnsi="Times New Roman" w:cs="Times New Roman"/>
          <w:b/>
          <w:sz w:val="30"/>
        </w:rPr>
        <w:sym w:font="Wingdings" w:char="F0E0"/>
      </w:r>
      <w:r w:rsidRPr="005C749A">
        <w:rPr>
          <w:rFonts w:ascii="Times New Roman" w:hAnsi="Times New Roman" w:cs="Times New Roman"/>
          <w:b/>
          <w:sz w:val="30"/>
        </w:rPr>
        <w:t xml:space="preserve"> header and footer, canh lề: left 3cm, right=2cm, top=2cm, bottom=2cm.</w:t>
      </w: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lastRenderedPageBreak/>
        <w:t>-Lưu tên file: không dấu</w:t>
      </w:r>
    </w:p>
    <w:sectPr w:rsidR="00E60C25" w:rsidRPr="005C749A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30A9"/>
    <w:rsid w:val="000349F1"/>
    <w:rsid w:val="000414C7"/>
    <w:rsid w:val="000550B3"/>
    <w:rsid w:val="001D070B"/>
    <w:rsid w:val="005C749A"/>
    <w:rsid w:val="00756D8C"/>
    <w:rsid w:val="007A4FE0"/>
    <w:rsid w:val="007D31FB"/>
    <w:rsid w:val="00866C23"/>
    <w:rsid w:val="009043FF"/>
    <w:rsid w:val="0098188D"/>
    <w:rsid w:val="00983AE0"/>
    <w:rsid w:val="009B3005"/>
    <w:rsid w:val="009F0D98"/>
    <w:rsid w:val="00AB7BEB"/>
    <w:rsid w:val="00B14C91"/>
    <w:rsid w:val="00B438DF"/>
    <w:rsid w:val="00B66DB6"/>
    <w:rsid w:val="00BD07B5"/>
    <w:rsid w:val="00C17941"/>
    <w:rsid w:val="00C37710"/>
    <w:rsid w:val="00D65AD5"/>
    <w:rsid w:val="00DB726C"/>
    <w:rsid w:val="00E60C25"/>
    <w:rsid w:val="00EB09C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19</cp:revision>
  <cp:lastPrinted>2019-10-12T12:01:00Z</cp:lastPrinted>
  <dcterms:created xsi:type="dcterms:W3CDTF">2018-11-30T13:14:00Z</dcterms:created>
  <dcterms:modified xsi:type="dcterms:W3CDTF">2020-05-23T12:37:00Z</dcterms:modified>
</cp:coreProperties>
</file>